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7F7D0" w14:textId="609AC4B9" w:rsidR="002A33F6" w:rsidRPr="00D12D73" w:rsidRDefault="002A33F6" w:rsidP="002A33F6">
      <w:pPr>
        <w:pBdr>
          <w:bottom w:val="single" w:sz="6" w:space="1" w:color="auto"/>
        </w:pBdr>
        <w:rPr>
          <w:b/>
        </w:rPr>
      </w:pPr>
    </w:p>
    <w:p w14:paraId="28AAC101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14:paraId="5EF05D3F" w14:textId="77777777" w:rsidTr="002A33F6">
        <w:tc>
          <w:tcPr>
            <w:tcW w:w="9016" w:type="dxa"/>
          </w:tcPr>
          <w:p w14:paraId="55FDF7DF" w14:textId="7708BE24" w:rsidR="008C4B57" w:rsidRPr="001D0A37" w:rsidRDefault="005A5F57" w:rsidP="004C56BA">
            <w:pPr>
              <w:rPr>
                <w:b/>
                <w:bCs/>
                <w:sz w:val="28"/>
                <w:szCs w:val="28"/>
                <w:u w:val="single"/>
              </w:rPr>
            </w:pPr>
            <w:r w:rsidRPr="00624A6E">
              <w:rPr>
                <w:b/>
                <w:bCs/>
                <w:sz w:val="28"/>
                <w:szCs w:val="28"/>
                <w:u w:val="single"/>
              </w:rPr>
              <w:t>Project Title</w:t>
            </w:r>
            <w:r w:rsidRPr="001E248F">
              <w:rPr>
                <w:b/>
                <w:bCs/>
                <w:u w:val="single"/>
              </w:rPr>
              <w:t>:</w:t>
            </w:r>
            <w:r w:rsidR="00DE02A2" w:rsidRPr="001E248F">
              <w:rPr>
                <w:b/>
                <w:bCs/>
                <w:u w:val="single"/>
              </w:rPr>
              <w:t xml:space="preserve"> </w:t>
            </w:r>
            <w:r w:rsidR="00DE02A2" w:rsidRPr="001E248F">
              <w:rPr>
                <w:b/>
                <w:bCs/>
              </w:rPr>
              <w:t xml:space="preserve"> </w:t>
            </w:r>
            <w:r w:rsidR="001D0A37" w:rsidRPr="001E248F">
              <w:rPr>
                <w:b/>
                <w:bCs/>
              </w:rPr>
              <w:t xml:space="preserve"> </w:t>
            </w:r>
            <w:r w:rsidR="001D0A37" w:rsidRPr="001E248F">
              <w:rPr>
                <w:b/>
                <w:bCs/>
                <w:sz w:val="28"/>
                <w:szCs w:val="28"/>
              </w:rPr>
              <w:t>National Parliament of Bangladesh</w:t>
            </w:r>
          </w:p>
          <w:p w14:paraId="0B1AF73D" w14:textId="77777777" w:rsidR="005A5F57" w:rsidRPr="001D0A37" w:rsidRDefault="005A5F57" w:rsidP="004C56BA">
            <w:pPr>
              <w:rPr>
                <w:b/>
                <w:bCs/>
                <w:sz w:val="28"/>
                <w:szCs w:val="28"/>
                <w:u w:val="single"/>
              </w:rPr>
            </w:pPr>
          </w:p>
          <w:p w14:paraId="5EA487A9" w14:textId="0A2B79BA" w:rsidR="00624A6E" w:rsidRPr="001366DA" w:rsidRDefault="005A5F57" w:rsidP="001366DA">
            <w:pPr>
              <w:rPr>
                <w:b/>
                <w:bCs/>
                <w:sz w:val="28"/>
                <w:szCs w:val="28"/>
                <w:u w:val="single"/>
              </w:rPr>
            </w:pPr>
            <w:r w:rsidRPr="00624A6E">
              <w:rPr>
                <w:b/>
                <w:bCs/>
                <w:sz w:val="28"/>
                <w:szCs w:val="28"/>
                <w:u w:val="single"/>
              </w:rPr>
              <w:t>Features &amp; Description</w:t>
            </w:r>
          </w:p>
          <w:p w14:paraId="6B80DBA0" w14:textId="539008E1" w:rsidR="0032556A" w:rsidRDefault="001D0A37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 w:rsidRPr="001D0A37">
              <w:rPr>
                <w:b/>
                <w:bCs/>
              </w:rPr>
              <w:t xml:space="preserve">Moving </w:t>
            </w:r>
            <w:r w:rsidR="0032556A">
              <w:rPr>
                <w:b/>
                <w:bCs/>
              </w:rPr>
              <w:t>Cloud</w:t>
            </w:r>
          </w:p>
          <w:p w14:paraId="41255C19" w14:textId="59F28795" w:rsidR="0032556A" w:rsidRPr="001B324C" w:rsidRDefault="0032556A" w:rsidP="001B324C">
            <w:pPr>
              <w:pStyle w:val="ListParagraph"/>
              <w:spacing w:line="360" w:lineRule="auto"/>
            </w:pPr>
            <w:r w:rsidRPr="001B324C">
              <w:t xml:space="preserve">-There will be </w:t>
            </w:r>
            <w:r w:rsidR="001366DA">
              <w:t>s</w:t>
            </w:r>
            <w:r w:rsidRPr="001B324C">
              <w:t>ome Moving Cloud</w:t>
            </w:r>
            <w:r w:rsidR="001B324C">
              <w:t>s</w:t>
            </w:r>
          </w:p>
          <w:p w14:paraId="7600753C" w14:textId="6A241E3A" w:rsidR="001D0A37" w:rsidRDefault="001D0A37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 w:rsidRPr="001D0A37">
              <w:rPr>
                <w:b/>
                <w:bCs/>
              </w:rPr>
              <w:t>Moving Bids</w:t>
            </w:r>
          </w:p>
          <w:p w14:paraId="06A8861E" w14:textId="1D2D8434" w:rsidR="0032556A" w:rsidRPr="001B324C" w:rsidRDefault="0032556A" w:rsidP="001B324C">
            <w:pPr>
              <w:pStyle w:val="ListParagraph"/>
              <w:spacing w:line="360" w:lineRule="auto"/>
            </w:pPr>
            <w:r w:rsidRPr="001B324C">
              <w:t>-There will be</w:t>
            </w:r>
            <w:r w:rsidR="001B324C">
              <w:t xml:space="preserve"> some Moving</w:t>
            </w:r>
            <w:r w:rsidRPr="001B324C">
              <w:t xml:space="preserve"> </w:t>
            </w:r>
            <w:r w:rsidR="001B324C">
              <w:t>B</w:t>
            </w:r>
            <w:r w:rsidRPr="001B324C">
              <w:t>irds</w:t>
            </w:r>
          </w:p>
          <w:p w14:paraId="1443B404" w14:textId="0B42F1DC" w:rsidR="00624A6E" w:rsidRDefault="00624A6E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Full Sky</w:t>
            </w:r>
          </w:p>
          <w:p w14:paraId="22454E5B" w14:textId="26E6424C" w:rsidR="0032556A" w:rsidRPr="001B324C" w:rsidRDefault="001B324C" w:rsidP="001B324C">
            <w:pPr>
              <w:spacing w:line="360" w:lineRule="auto"/>
              <w:ind w:left="720"/>
            </w:pPr>
            <w:r>
              <w:t>-</w:t>
            </w:r>
            <w:r w:rsidRPr="001B324C">
              <w:t xml:space="preserve">A </w:t>
            </w:r>
            <w:r w:rsidR="0032556A" w:rsidRPr="001B324C">
              <w:t xml:space="preserve">Static </w:t>
            </w:r>
            <w:r w:rsidRPr="001B324C">
              <w:t>f</w:t>
            </w:r>
            <w:r w:rsidR="0032556A" w:rsidRPr="001B324C">
              <w:t>ull</w:t>
            </w:r>
            <w:r w:rsidRPr="001B324C">
              <w:t xml:space="preserve"> blue</w:t>
            </w:r>
            <w:r w:rsidR="0032556A" w:rsidRPr="001B324C">
              <w:t xml:space="preserve"> Sky</w:t>
            </w:r>
          </w:p>
          <w:p w14:paraId="0FAA4A9D" w14:textId="523BDE92" w:rsidR="00624A6E" w:rsidRDefault="00624A6E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Grass</w:t>
            </w:r>
          </w:p>
          <w:p w14:paraId="5DD67256" w14:textId="14D4953D" w:rsidR="0032556A" w:rsidRPr="001B324C" w:rsidRDefault="0032556A" w:rsidP="001B324C">
            <w:pPr>
              <w:pStyle w:val="ListParagraph"/>
              <w:spacing w:line="360" w:lineRule="auto"/>
            </w:pPr>
            <w:r w:rsidRPr="001B324C">
              <w:t xml:space="preserve">-There will be </w:t>
            </w:r>
            <w:r w:rsidR="001B324C" w:rsidRPr="001B324C">
              <w:t xml:space="preserve">some </w:t>
            </w:r>
            <w:r w:rsidR="001366DA">
              <w:t>G</w:t>
            </w:r>
            <w:r w:rsidR="001B324C" w:rsidRPr="001B324C">
              <w:t>rass</w:t>
            </w:r>
          </w:p>
          <w:p w14:paraId="0D6A274C" w14:textId="4E7B6B71" w:rsidR="00624A6E" w:rsidRDefault="00624A6E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tairs</w:t>
            </w:r>
          </w:p>
          <w:p w14:paraId="6FD5A38B" w14:textId="6EBBED3C" w:rsidR="0032556A" w:rsidRPr="001B324C" w:rsidRDefault="0032556A" w:rsidP="001B324C">
            <w:pPr>
              <w:pStyle w:val="ListParagraph"/>
              <w:spacing w:line="360" w:lineRule="auto"/>
            </w:pPr>
            <w:r w:rsidRPr="001B324C">
              <w:t xml:space="preserve">-There will be Stairs to go </w:t>
            </w:r>
            <w:r w:rsidR="001366DA">
              <w:t>M</w:t>
            </w:r>
            <w:r w:rsidRPr="001B324C">
              <w:t xml:space="preserve">ain </w:t>
            </w:r>
            <w:r w:rsidR="001366DA">
              <w:t>B</w:t>
            </w:r>
            <w:r w:rsidRPr="001B324C">
              <w:t>uilding</w:t>
            </w:r>
          </w:p>
          <w:p w14:paraId="0B2E0EB4" w14:textId="38CCEB91" w:rsidR="00624A6E" w:rsidRDefault="00624A6E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Main Building</w:t>
            </w:r>
          </w:p>
          <w:p w14:paraId="2875E98D" w14:textId="6ACCB242" w:rsidR="0032556A" w:rsidRPr="001B324C" w:rsidRDefault="0032556A" w:rsidP="001B324C">
            <w:pPr>
              <w:pStyle w:val="ListParagraph"/>
              <w:spacing w:line="360" w:lineRule="auto"/>
            </w:pPr>
            <w:r w:rsidRPr="001B324C">
              <w:t xml:space="preserve">-This is the Main Object of our </w:t>
            </w:r>
            <w:r w:rsidR="001B324C">
              <w:t>P</w:t>
            </w:r>
            <w:r w:rsidRPr="001B324C">
              <w:t>roject.</w:t>
            </w:r>
            <w:r w:rsidR="001B324C">
              <w:t xml:space="preserve"> </w:t>
            </w:r>
            <w:r w:rsidR="001B324C" w:rsidRPr="001B324C">
              <w:t xml:space="preserve">Our entire project based on it. </w:t>
            </w:r>
          </w:p>
          <w:p w14:paraId="088D3745" w14:textId="2C26C999" w:rsidR="005A5F57" w:rsidRDefault="00624A6E" w:rsidP="001B324C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Flag</w:t>
            </w:r>
          </w:p>
          <w:p w14:paraId="6710C7A0" w14:textId="77BB3D41" w:rsidR="001B324C" w:rsidRPr="001B324C" w:rsidRDefault="001B324C" w:rsidP="001B324C">
            <w:pPr>
              <w:pStyle w:val="ListParagraph"/>
              <w:spacing w:line="360" w:lineRule="auto"/>
            </w:pPr>
            <w:r w:rsidRPr="001B324C">
              <w:t>-In the front of the main building there will be a Flag</w:t>
            </w:r>
          </w:p>
          <w:p w14:paraId="2C8E0206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  <w:tr w:rsidR="00DE2722" w14:paraId="58296D28" w14:textId="77777777" w:rsidTr="002A33F6">
        <w:tc>
          <w:tcPr>
            <w:tcW w:w="9016" w:type="dxa"/>
          </w:tcPr>
          <w:p w14:paraId="618C230C" w14:textId="77777777" w:rsidR="00DE2722" w:rsidRPr="005A5F57" w:rsidRDefault="00DE2722" w:rsidP="004C56BA">
            <w:pPr>
              <w:rPr>
                <w:b/>
                <w:bCs/>
                <w:u w:val="single"/>
              </w:rPr>
            </w:pPr>
          </w:p>
        </w:tc>
      </w:tr>
    </w:tbl>
    <w:p w14:paraId="46361526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23D635C9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10763" w:type="dxa"/>
        <w:tblInd w:w="-877" w:type="dxa"/>
        <w:tblLayout w:type="fixed"/>
        <w:tblLook w:val="04A0" w:firstRow="1" w:lastRow="0" w:firstColumn="1" w:lastColumn="0" w:noHBand="0" w:noVBand="1"/>
      </w:tblPr>
      <w:tblGrid>
        <w:gridCol w:w="1276"/>
        <w:gridCol w:w="1378"/>
        <w:gridCol w:w="1482"/>
        <w:gridCol w:w="635"/>
        <w:gridCol w:w="954"/>
        <w:gridCol w:w="953"/>
        <w:gridCol w:w="907"/>
        <w:gridCol w:w="1132"/>
        <w:gridCol w:w="1024"/>
        <w:gridCol w:w="1022"/>
      </w:tblGrid>
      <w:tr w:rsidR="0064066D" w:rsidRPr="005A5F57" w14:paraId="3FFEB52B" w14:textId="77777777" w:rsidTr="00624A6E">
        <w:trPr>
          <w:trHeight w:val="266"/>
        </w:trPr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6BDA37D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860" w:type="dxa"/>
            <w:gridSpan w:val="2"/>
            <w:shd w:val="clear" w:color="auto" w:fill="D0CECE" w:themeFill="background2" w:themeFillShade="E6"/>
            <w:vAlign w:val="center"/>
          </w:tcPr>
          <w:p w14:paraId="2D9CE216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635" w:type="dxa"/>
            <w:shd w:val="clear" w:color="auto" w:fill="D0CECE" w:themeFill="background2" w:themeFillShade="E6"/>
            <w:vAlign w:val="center"/>
          </w:tcPr>
          <w:p w14:paraId="769A3BA2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954" w:type="dxa"/>
            <w:shd w:val="clear" w:color="auto" w:fill="D0CECE" w:themeFill="background2" w:themeFillShade="E6"/>
            <w:vAlign w:val="center"/>
          </w:tcPr>
          <w:p w14:paraId="15EEA74C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953" w:type="dxa"/>
            <w:shd w:val="clear" w:color="auto" w:fill="D0CECE" w:themeFill="background2" w:themeFillShade="E6"/>
            <w:vAlign w:val="center"/>
          </w:tcPr>
          <w:p w14:paraId="7F94C262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907" w:type="dxa"/>
            <w:shd w:val="clear" w:color="auto" w:fill="D0CECE" w:themeFill="background2" w:themeFillShade="E6"/>
            <w:vAlign w:val="center"/>
          </w:tcPr>
          <w:p w14:paraId="08F21727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4A6ED5DC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132" w:type="dxa"/>
            <w:shd w:val="clear" w:color="auto" w:fill="D0CECE" w:themeFill="background2" w:themeFillShade="E6"/>
            <w:vAlign w:val="center"/>
          </w:tcPr>
          <w:p w14:paraId="190F3696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77ADCDEA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24" w:type="dxa"/>
            <w:shd w:val="clear" w:color="auto" w:fill="D0CECE" w:themeFill="background2" w:themeFillShade="E6"/>
            <w:vAlign w:val="center"/>
          </w:tcPr>
          <w:p w14:paraId="61C17767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560E8BC0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1022" w:type="dxa"/>
            <w:shd w:val="clear" w:color="auto" w:fill="D0CECE" w:themeFill="background2" w:themeFillShade="E6"/>
          </w:tcPr>
          <w:p w14:paraId="07141CB8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299E7BC3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14:paraId="3CC9D52E" w14:textId="77777777" w:rsidTr="00624A6E">
        <w:trPr>
          <w:trHeight w:val="325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978F77B" w14:textId="25404418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3272-1</w:t>
            </w:r>
          </w:p>
        </w:tc>
        <w:tc>
          <w:tcPr>
            <w:tcW w:w="2860" w:type="dxa"/>
            <w:gridSpan w:val="2"/>
            <w:tcBorders>
              <w:bottom w:val="single" w:sz="4" w:space="0" w:color="auto"/>
            </w:tcBorders>
            <w:vAlign w:val="center"/>
          </w:tcPr>
          <w:p w14:paraId="20BB00C1" w14:textId="0B177CD4" w:rsidR="0064066D" w:rsidRPr="008B7098" w:rsidRDefault="00624A6E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Himel </w:t>
            </w:r>
            <w:proofErr w:type="spellStart"/>
            <w:r>
              <w:rPr>
                <w:b/>
                <w:bCs/>
                <w:sz w:val="22"/>
                <w:szCs w:val="22"/>
              </w:rPr>
              <w:t>Sahadat</w:t>
            </w:r>
            <w:proofErr w:type="spellEnd"/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4118A223" w14:textId="1F1C9667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14:paraId="6910F12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vAlign w:val="center"/>
          </w:tcPr>
          <w:p w14:paraId="49FF65B7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65EDF87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vAlign w:val="center"/>
          </w:tcPr>
          <w:p w14:paraId="7560F48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23917A9E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1F19D33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0EF86CA" w14:textId="77777777" w:rsidTr="00624A6E">
        <w:trPr>
          <w:trHeight w:val="325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6040F84" w14:textId="4A05B27F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3271-1</w:t>
            </w:r>
          </w:p>
        </w:tc>
        <w:tc>
          <w:tcPr>
            <w:tcW w:w="2860" w:type="dxa"/>
            <w:gridSpan w:val="2"/>
            <w:tcBorders>
              <w:bottom w:val="single" w:sz="4" w:space="0" w:color="auto"/>
            </w:tcBorders>
            <w:vAlign w:val="center"/>
          </w:tcPr>
          <w:p w14:paraId="04D41193" w14:textId="6BD5FEBB" w:rsidR="0064066D" w:rsidRPr="008B7098" w:rsidRDefault="00624A6E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bdullah Al Imran</w:t>
            </w: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56B2E6FA" w14:textId="6D6B733A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14:paraId="2853F5F7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vAlign w:val="center"/>
          </w:tcPr>
          <w:p w14:paraId="380FC2D9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4FB2C89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vAlign w:val="center"/>
          </w:tcPr>
          <w:p w14:paraId="18C50BF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A68B96D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7E9E7B5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0C8AC484" w14:textId="77777777" w:rsidTr="00624A6E">
        <w:trPr>
          <w:trHeight w:val="325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2012AB5B" w14:textId="4BB0A46A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3316-1</w:t>
            </w:r>
          </w:p>
        </w:tc>
        <w:tc>
          <w:tcPr>
            <w:tcW w:w="2860" w:type="dxa"/>
            <w:gridSpan w:val="2"/>
            <w:tcBorders>
              <w:bottom w:val="single" w:sz="4" w:space="0" w:color="auto"/>
            </w:tcBorders>
            <w:vAlign w:val="center"/>
          </w:tcPr>
          <w:p w14:paraId="07448FD7" w14:textId="2DC7E60E" w:rsidR="0064066D" w:rsidRPr="008B7098" w:rsidRDefault="00624A6E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ftekhar Akib</w:t>
            </w:r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6C4ECD0C" w14:textId="4E306038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14:paraId="261D2A1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vAlign w:val="center"/>
          </w:tcPr>
          <w:p w14:paraId="47E38672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7EA9AD0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vAlign w:val="center"/>
          </w:tcPr>
          <w:p w14:paraId="4E611CF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7EA248E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32D4108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6677EE1" w14:textId="77777777" w:rsidTr="00624A6E">
        <w:trPr>
          <w:trHeight w:val="325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2A1BBA4" w14:textId="015F697C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3281-1</w:t>
            </w:r>
          </w:p>
        </w:tc>
        <w:tc>
          <w:tcPr>
            <w:tcW w:w="2860" w:type="dxa"/>
            <w:gridSpan w:val="2"/>
            <w:tcBorders>
              <w:bottom w:val="single" w:sz="4" w:space="0" w:color="auto"/>
            </w:tcBorders>
            <w:vAlign w:val="center"/>
          </w:tcPr>
          <w:p w14:paraId="51A86B8D" w14:textId="1D1C9ACD" w:rsidR="0064066D" w:rsidRPr="008B7098" w:rsidRDefault="00624A6E" w:rsidP="003D4140">
            <w:pPr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Jafrin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Sultana </w:t>
            </w:r>
            <w:proofErr w:type="spellStart"/>
            <w:r>
              <w:rPr>
                <w:b/>
                <w:bCs/>
                <w:sz w:val="22"/>
                <w:szCs w:val="22"/>
              </w:rPr>
              <w:t>Juthi</w:t>
            </w:r>
            <w:proofErr w:type="spellEnd"/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4532EC6B" w14:textId="30E830C4" w:rsidR="0064066D" w:rsidRPr="008B7098" w:rsidRDefault="00624A6E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14:paraId="4DA4A9CD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vAlign w:val="center"/>
          </w:tcPr>
          <w:p w14:paraId="4112EAA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0DC0BF98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vAlign w:val="center"/>
          </w:tcPr>
          <w:p w14:paraId="3682E32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56519DE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142339A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79D56A86" w14:textId="77777777" w:rsidTr="00624A6E">
        <w:trPr>
          <w:trHeight w:val="325"/>
        </w:trPr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6B7B54F4" w14:textId="67B7058D" w:rsidR="0064066D" w:rsidRPr="008B7098" w:rsidRDefault="001E248F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3310-1</w:t>
            </w:r>
          </w:p>
        </w:tc>
        <w:tc>
          <w:tcPr>
            <w:tcW w:w="2860" w:type="dxa"/>
            <w:gridSpan w:val="2"/>
            <w:tcBorders>
              <w:bottom w:val="single" w:sz="4" w:space="0" w:color="auto"/>
            </w:tcBorders>
            <w:vAlign w:val="center"/>
          </w:tcPr>
          <w:p w14:paraId="7576FEF6" w14:textId="7CA1BDF6" w:rsidR="0064066D" w:rsidRPr="008B7098" w:rsidRDefault="001E248F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d. Mead Hossain </w:t>
            </w:r>
            <w:proofErr w:type="spellStart"/>
            <w:r>
              <w:rPr>
                <w:b/>
                <w:bCs/>
                <w:sz w:val="22"/>
                <w:szCs w:val="22"/>
              </w:rPr>
              <w:t>Shitil</w:t>
            </w:r>
            <w:proofErr w:type="spellEnd"/>
          </w:p>
        </w:tc>
        <w:tc>
          <w:tcPr>
            <w:tcW w:w="635" w:type="dxa"/>
            <w:tcBorders>
              <w:bottom w:val="single" w:sz="4" w:space="0" w:color="auto"/>
            </w:tcBorders>
            <w:vAlign w:val="center"/>
          </w:tcPr>
          <w:p w14:paraId="712019FA" w14:textId="64017D80" w:rsidR="0064066D" w:rsidRPr="008B7098" w:rsidRDefault="001E248F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vAlign w:val="center"/>
          </w:tcPr>
          <w:p w14:paraId="77917A5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53" w:type="dxa"/>
            <w:tcBorders>
              <w:bottom w:val="single" w:sz="4" w:space="0" w:color="auto"/>
            </w:tcBorders>
            <w:vAlign w:val="center"/>
          </w:tcPr>
          <w:p w14:paraId="230F3273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  <w:vAlign w:val="center"/>
          </w:tcPr>
          <w:p w14:paraId="190F2D5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32" w:type="dxa"/>
            <w:tcBorders>
              <w:bottom w:val="single" w:sz="4" w:space="0" w:color="auto"/>
            </w:tcBorders>
            <w:vAlign w:val="center"/>
          </w:tcPr>
          <w:p w14:paraId="764B019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4" w:space="0" w:color="auto"/>
            </w:tcBorders>
          </w:tcPr>
          <w:p w14:paraId="368A389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2" w:type="dxa"/>
            <w:tcBorders>
              <w:bottom w:val="single" w:sz="4" w:space="0" w:color="auto"/>
            </w:tcBorders>
          </w:tcPr>
          <w:p w14:paraId="6FAA784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4C5EBCEB" w14:textId="77777777" w:rsidTr="00624A6E">
        <w:trPr>
          <w:trHeight w:val="433"/>
        </w:trPr>
        <w:tc>
          <w:tcPr>
            <w:tcW w:w="2654" w:type="dxa"/>
            <w:gridSpan w:val="2"/>
            <w:tcBorders>
              <w:bottom w:val="nil"/>
              <w:right w:val="nil"/>
            </w:tcBorders>
            <w:vAlign w:val="center"/>
          </w:tcPr>
          <w:p w14:paraId="0B648700" w14:textId="3F7D3B0B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Demo </w:t>
            </w:r>
            <w:proofErr w:type="gramStart"/>
            <w:r>
              <w:rPr>
                <w:b/>
                <w:bCs/>
              </w:rPr>
              <w:t>Submission</w:t>
            </w:r>
            <w:r w:rsidR="009A50A2">
              <w:rPr>
                <w:b/>
                <w:bCs/>
              </w:rPr>
              <w:t xml:space="preserve"> </w:t>
            </w:r>
            <w:r w:rsidR="00D12D7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ate</w:t>
            </w:r>
            <w:proofErr w:type="gramEnd"/>
            <w:r>
              <w:rPr>
                <w:b/>
                <w:bCs/>
              </w:rPr>
              <w:t>:</w:t>
            </w:r>
          </w:p>
        </w:tc>
        <w:tc>
          <w:tcPr>
            <w:tcW w:w="7087" w:type="dxa"/>
            <w:gridSpan w:val="7"/>
            <w:tcBorders>
              <w:left w:val="nil"/>
              <w:bottom w:val="nil"/>
            </w:tcBorders>
            <w:vAlign w:val="center"/>
          </w:tcPr>
          <w:p w14:paraId="2A9BC944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1022" w:type="dxa"/>
            <w:tcBorders>
              <w:left w:val="nil"/>
              <w:bottom w:val="nil"/>
            </w:tcBorders>
          </w:tcPr>
          <w:p w14:paraId="35850D5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14:paraId="48D9D867" w14:textId="77777777" w:rsidTr="00624A6E">
        <w:trPr>
          <w:trHeight w:val="325"/>
        </w:trPr>
        <w:tc>
          <w:tcPr>
            <w:tcW w:w="2654" w:type="dxa"/>
            <w:gridSpan w:val="2"/>
            <w:tcBorders>
              <w:top w:val="nil"/>
              <w:right w:val="nil"/>
            </w:tcBorders>
            <w:vAlign w:val="center"/>
          </w:tcPr>
          <w:p w14:paraId="6982612E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7087" w:type="dxa"/>
            <w:gridSpan w:val="7"/>
            <w:tcBorders>
              <w:top w:val="nil"/>
              <w:left w:val="nil"/>
            </w:tcBorders>
            <w:vAlign w:val="center"/>
          </w:tcPr>
          <w:p w14:paraId="49D70B6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1022" w:type="dxa"/>
            <w:tcBorders>
              <w:top w:val="nil"/>
              <w:left w:val="nil"/>
            </w:tcBorders>
          </w:tcPr>
          <w:p w14:paraId="59DE867A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684FB857" w14:textId="77777777" w:rsidR="003D4140" w:rsidRDefault="003D4140" w:rsidP="003D4140">
      <w:pPr>
        <w:spacing w:line="259" w:lineRule="auto"/>
      </w:pPr>
    </w:p>
    <w:p w14:paraId="555FC20A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44AE86AC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55A3CAB4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07A449C4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53D5041F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76713D3D" w14:textId="59A1C641" w:rsidR="00922BEC" w:rsidRDefault="00845F59" w:rsidP="002A33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d. Masum Billah</w:t>
            </w: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7147354F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02FBDF7A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2E0BECCF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1A8888FC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13B8FA14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10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50F9E" w14:textId="77777777" w:rsidR="005A3612" w:rsidRDefault="005A3612" w:rsidP="00825A13">
      <w:r>
        <w:separator/>
      </w:r>
    </w:p>
  </w:endnote>
  <w:endnote w:type="continuationSeparator" w:id="0">
    <w:p w14:paraId="15B5F47E" w14:textId="77777777" w:rsidR="005A3612" w:rsidRDefault="005A3612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70D46" w14:textId="77777777" w:rsidR="005A3612" w:rsidRDefault="005A3612" w:rsidP="00825A13">
      <w:r>
        <w:separator/>
      </w:r>
    </w:p>
  </w:footnote>
  <w:footnote w:type="continuationSeparator" w:id="0">
    <w:p w14:paraId="2D39FAC1" w14:textId="77777777" w:rsidR="005A3612" w:rsidRDefault="005A3612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4F757" w14:textId="77777777"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42999911" wp14:editId="1991EB6F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01A903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60BD9AD9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</w:t>
    </w:r>
    <w:r w:rsidR="00A07B82">
      <w:rPr>
        <w:sz w:val="22"/>
      </w:rPr>
      <w:t xml:space="preserve">ulty of Science and </w:t>
    </w:r>
    <w:r w:rsidRPr="00825A13">
      <w:rPr>
        <w:sz w:val="22"/>
      </w:rPr>
      <w:t>Technology</w:t>
    </w:r>
  </w:p>
  <w:p w14:paraId="64EA70F7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10FC906C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443D26CC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F7325"/>
    <w:multiLevelType w:val="hybridMultilevel"/>
    <w:tmpl w:val="503C8A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80C07"/>
    <w:multiLevelType w:val="hybridMultilevel"/>
    <w:tmpl w:val="724C6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C136F"/>
    <w:multiLevelType w:val="hybridMultilevel"/>
    <w:tmpl w:val="F0F6A918"/>
    <w:lvl w:ilvl="0" w:tplc="8ACC244C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27399"/>
    <w:multiLevelType w:val="hybridMultilevel"/>
    <w:tmpl w:val="868AD248"/>
    <w:lvl w:ilvl="0" w:tplc="A6E05A0A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2267BE"/>
    <w:multiLevelType w:val="hybridMultilevel"/>
    <w:tmpl w:val="A13619A6"/>
    <w:lvl w:ilvl="0" w:tplc="4B6E1896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B217D4"/>
    <w:multiLevelType w:val="hybridMultilevel"/>
    <w:tmpl w:val="44F26AD0"/>
    <w:lvl w:ilvl="0" w:tplc="B276EBCA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753969"/>
    <w:multiLevelType w:val="hybridMultilevel"/>
    <w:tmpl w:val="E38CFBE0"/>
    <w:lvl w:ilvl="0" w:tplc="DFA8D41C">
      <w:start w:val="2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16967504">
    <w:abstractNumId w:val="0"/>
  </w:num>
  <w:num w:numId="2" w16cid:durableId="1072965289">
    <w:abstractNumId w:val="6"/>
  </w:num>
  <w:num w:numId="3" w16cid:durableId="1910651085">
    <w:abstractNumId w:val="2"/>
  </w:num>
  <w:num w:numId="4" w16cid:durableId="1541211328">
    <w:abstractNumId w:val="3"/>
  </w:num>
  <w:num w:numId="5" w16cid:durableId="407070387">
    <w:abstractNumId w:val="4"/>
  </w:num>
  <w:num w:numId="6" w16cid:durableId="381487816">
    <w:abstractNumId w:val="5"/>
  </w:num>
  <w:num w:numId="7" w16cid:durableId="990593632">
    <w:abstractNumId w:val="9"/>
  </w:num>
  <w:num w:numId="8" w16cid:durableId="1118110264">
    <w:abstractNumId w:val="8"/>
  </w:num>
  <w:num w:numId="9" w16cid:durableId="564071652">
    <w:abstractNumId w:val="7"/>
  </w:num>
  <w:num w:numId="10" w16cid:durableId="384763533">
    <w:abstractNumId w:val="1"/>
  </w:num>
  <w:num w:numId="11" w16cid:durableId="10398899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035197"/>
    <w:rsid w:val="00040737"/>
    <w:rsid w:val="001366DA"/>
    <w:rsid w:val="00170ABD"/>
    <w:rsid w:val="001B324C"/>
    <w:rsid w:val="001D0A37"/>
    <w:rsid w:val="001E248F"/>
    <w:rsid w:val="001E4236"/>
    <w:rsid w:val="002A33F6"/>
    <w:rsid w:val="002F1099"/>
    <w:rsid w:val="003105CA"/>
    <w:rsid w:val="0032556A"/>
    <w:rsid w:val="003D4140"/>
    <w:rsid w:val="003E5346"/>
    <w:rsid w:val="003F4070"/>
    <w:rsid w:val="00413BE9"/>
    <w:rsid w:val="00483D20"/>
    <w:rsid w:val="004B252E"/>
    <w:rsid w:val="004C373C"/>
    <w:rsid w:val="004C56BA"/>
    <w:rsid w:val="005A3612"/>
    <w:rsid w:val="005A5F57"/>
    <w:rsid w:val="005D1087"/>
    <w:rsid w:val="00624A6E"/>
    <w:rsid w:val="0064066D"/>
    <w:rsid w:val="00667F2C"/>
    <w:rsid w:val="0069204E"/>
    <w:rsid w:val="006A1FFB"/>
    <w:rsid w:val="006C741A"/>
    <w:rsid w:val="007D4753"/>
    <w:rsid w:val="00825A13"/>
    <w:rsid w:val="00845F59"/>
    <w:rsid w:val="008B7098"/>
    <w:rsid w:val="008C4B57"/>
    <w:rsid w:val="008E1720"/>
    <w:rsid w:val="00922BEC"/>
    <w:rsid w:val="009246B6"/>
    <w:rsid w:val="0093745F"/>
    <w:rsid w:val="00995CC7"/>
    <w:rsid w:val="009A50A2"/>
    <w:rsid w:val="00A07B82"/>
    <w:rsid w:val="00A50E04"/>
    <w:rsid w:val="00A515A3"/>
    <w:rsid w:val="00A95B6D"/>
    <w:rsid w:val="00AC55FB"/>
    <w:rsid w:val="00AF4760"/>
    <w:rsid w:val="00B054E6"/>
    <w:rsid w:val="00B443AB"/>
    <w:rsid w:val="00C20EC0"/>
    <w:rsid w:val="00C55904"/>
    <w:rsid w:val="00C660A5"/>
    <w:rsid w:val="00C92CA2"/>
    <w:rsid w:val="00CA739A"/>
    <w:rsid w:val="00CD361B"/>
    <w:rsid w:val="00D12D73"/>
    <w:rsid w:val="00D73C7B"/>
    <w:rsid w:val="00DD7A89"/>
    <w:rsid w:val="00DE02A2"/>
    <w:rsid w:val="00DE2722"/>
    <w:rsid w:val="00DF632F"/>
    <w:rsid w:val="00E453C9"/>
    <w:rsid w:val="00E74B4C"/>
    <w:rsid w:val="00EF0107"/>
    <w:rsid w:val="00F223C9"/>
    <w:rsid w:val="00F42A97"/>
    <w:rsid w:val="00F502AA"/>
    <w:rsid w:val="00F81D68"/>
    <w:rsid w:val="00F92891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A8DC1"/>
  <w15:docId w15:val="{8E0DD044-631C-4B31-98D9-3A24FAC99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5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10" ma:contentTypeDescription="Create a new document." ma:contentTypeScope="" ma:versionID="6a97700960f84600eac003bd2f7d78f3">
  <xsd:schema xmlns:xsd="http://www.w3.org/2001/XMLSchema" xmlns:xs="http://www.w3.org/2001/XMLSchema" xmlns:p="http://schemas.microsoft.com/office/2006/metadata/properties" xmlns:ns2="a12ddc03-b357-499c-864f-c6204d3dd0f9" xmlns:ns3="35a47735-4560-4a85-aa30-0146f2a9dea0" targetNamespace="http://schemas.microsoft.com/office/2006/metadata/properties" ma:root="true" ma:fieldsID="80851262c89dabdeec405f6e19c7566f" ns2:_="" ns3:_="">
    <xsd:import namespace="a12ddc03-b357-499c-864f-c6204d3dd0f9"/>
    <xsd:import namespace="35a47735-4560-4a85-aa30-0146f2a9d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47735-4560-4a85-aa30-0146f2a9d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F2B1FD-8E8B-4C81-9B74-D6200BF705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6E7F42-DC7C-4B6D-8447-A4F06B9FC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ddc03-b357-499c-864f-c6204d3dd0f9"/>
    <ds:schemaRef ds:uri="35a47735-4560-4a85-aa30-0146f2a9d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0EFF01-C85E-497B-A982-87D990FF61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HIMEL SAHADAT</cp:lastModifiedBy>
  <cp:revision>2</cp:revision>
  <cp:lastPrinted>2022-08-15T17:26:00Z</cp:lastPrinted>
  <dcterms:created xsi:type="dcterms:W3CDTF">2022-08-15T17:57:00Z</dcterms:created>
  <dcterms:modified xsi:type="dcterms:W3CDTF">2022-08-15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